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EEEF8" w14:textId="7D0A04F2" w:rsidR="003E26DB" w:rsidRDefault="003E26DB" w:rsidP="00C15B8B">
      <w:pPr>
        <w:jc w:val="center"/>
      </w:pPr>
      <w:r>
        <w:rPr>
          <w:noProof/>
        </w:rPr>
        <w:drawing>
          <wp:inline distT="0" distB="0" distL="0" distR="0" wp14:anchorId="50994151" wp14:editId="24D47297">
            <wp:extent cx="1571625" cy="1266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justmeprints1.png"/>
                    <pic:cNvPicPr/>
                  </pic:nvPicPr>
                  <pic:blipFill>
                    <a:blip r:embed="rId5">
                      <a:extLst>
                        <a:ext uri="{28A0092B-C50C-407E-A947-70E740481C1C}">
                          <a14:useLocalDpi xmlns:a14="http://schemas.microsoft.com/office/drawing/2010/main" val="0"/>
                        </a:ext>
                      </a:extLst>
                    </a:blip>
                    <a:stretch>
                      <a:fillRect/>
                    </a:stretch>
                  </pic:blipFill>
                  <pic:spPr>
                    <a:xfrm>
                      <a:off x="0" y="0"/>
                      <a:ext cx="1571625" cy="1266825"/>
                    </a:xfrm>
                    <a:prstGeom prst="rect">
                      <a:avLst/>
                    </a:prstGeom>
                  </pic:spPr>
                </pic:pic>
              </a:graphicData>
            </a:graphic>
          </wp:inline>
        </w:drawing>
      </w:r>
    </w:p>
    <w:p w14:paraId="38B04AC4" w14:textId="37CD3EDF" w:rsidR="003E26DB" w:rsidRPr="00C15B8B" w:rsidRDefault="00C15B8B" w:rsidP="00E86565">
      <w:pPr>
        <w:jc w:val="center"/>
        <w:rPr>
          <w:sz w:val="72"/>
          <w:szCs w:val="72"/>
        </w:rPr>
      </w:pPr>
      <w:r w:rsidRPr="00C15B8B">
        <w:rPr>
          <w:sz w:val="72"/>
          <w:szCs w:val="72"/>
        </w:rPr>
        <w:t>-WHO AM I-</w:t>
      </w:r>
    </w:p>
    <w:p w14:paraId="3B3E2B07" w14:textId="57F1B858" w:rsidR="00B31803" w:rsidRPr="00C15B8B" w:rsidRDefault="0038254A" w:rsidP="00E86565">
      <w:pPr>
        <w:jc w:val="center"/>
        <w:rPr>
          <w:b/>
          <w:sz w:val="28"/>
          <w:szCs w:val="28"/>
        </w:rPr>
      </w:pPr>
      <w:r w:rsidRPr="00C15B8B">
        <w:rPr>
          <w:b/>
          <w:sz w:val="28"/>
          <w:szCs w:val="28"/>
        </w:rPr>
        <w:t xml:space="preserve">BY </w:t>
      </w:r>
      <w:r w:rsidR="00C15B8B" w:rsidRPr="00C15B8B">
        <w:rPr>
          <w:b/>
          <w:sz w:val="28"/>
          <w:szCs w:val="28"/>
        </w:rPr>
        <w:t xml:space="preserve">TINA </w:t>
      </w:r>
      <w:r w:rsidRPr="00C15B8B">
        <w:rPr>
          <w:b/>
          <w:sz w:val="28"/>
          <w:szCs w:val="28"/>
        </w:rPr>
        <w:t>STEVENS-CULBREATH</w:t>
      </w:r>
    </w:p>
    <w:p w14:paraId="62F4751F" w14:textId="01714876" w:rsidR="00284CD3" w:rsidRDefault="00B31803" w:rsidP="00284CD3">
      <w:r>
        <w:t xml:space="preserve">       </w:t>
      </w:r>
      <w:r w:rsidR="00284CD3">
        <w:t xml:space="preserve">My name is Christine </w:t>
      </w:r>
      <w:r w:rsidR="003E26DB">
        <w:t>Stevens;</w:t>
      </w:r>
      <w:r w:rsidR="00284CD3">
        <w:t xml:space="preserve"> most people refer to me by my </w:t>
      </w:r>
      <w:r w:rsidR="00284CD3" w:rsidRPr="00AA7FA1">
        <w:rPr>
          <w:noProof/>
        </w:rPr>
        <w:t>nickname</w:t>
      </w:r>
      <w:r w:rsidR="00284CD3">
        <w:t xml:space="preserve"> Tina. I currently live in Winchester </w:t>
      </w:r>
      <w:r w:rsidR="00284CD3" w:rsidRPr="00AA7FA1">
        <w:rPr>
          <w:noProof/>
        </w:rPr>
        <w:t>VA</w:t>
      </w:r>
      <w:r w:rsidR="00284CD3">
        <w:t xml:space="preserve"> and have lived here for about 7 years. I was born in Alexandria VA, growing up as a kid was tough.</w:t>
      </w:r>
      <w:r w:rsidR="006820C1">
        <w:t xml:space="preserve"> Not only did I have struggles of being a</w:t>
      </w:r>
      <w:r w:rsidR="00D251D1">
        <w:t xml:space="preserve"> bi-racial child, but w</w:t>
      </w:r>
      <w:r w:rsidR="00284CD3">
        <w:t>e lived on Section 8 Housing assistance (not a very good neighborhood). I w</w:t>
      </w:r>
      <w:r w:rsidR="00D251D1">
        <w:t>as</w:t>
      </w:r>
      <w:r w:rsidR="006820C1">
        <w:t xml:space="preserve"> raised by my single moth</w:t>
      </w:r>
      <w:r w:rsidR="00D714F1">
        <w:t xml:space="preserve">er; </w:t>
      </w:r>
      <w:r w:rsidR="006820C1">
        <w:t xml:space="preserve">doing her best to raise </w:t>
      </w:r>
      <w:r w:rsidR="00284CD3">
        <w:t xml:space="preserve">three </w:t>
      </w:r>
      <w:r w:rsidR="00D251D1">
        <w:t xml:space="preserve">young </w:t>
      </w:r>
      <w:r w:rsidR="00284CD3">
        <w:t>girls</w:t>
      </w:r>
      <w:r w:rsidR="00C460B3">
        <w:t xml:space="preserve">. </w:t>
      </w:r>
      <w:r w:rsidR="00284CD3">
        <w:t xml:space="preserve">My father passed away from a drug overdose when I was seven years old, and my mother turned to alcohol to self-medicate. By age 8, I found myself </w:t>
      </w:r>
      <w:r w:rsidR="00D251D1">
        <w:t>helping my mother care</w:t>
      </w:r>
      <w:r w:rsidR="00284CD3">
        <w:t xml:space="preserve"> for my two younger siblings</w:t>
      </w:r>
      <w:r w:rsidR="00C460B3">
        <w:t xml:space="preserve">. </w:t>
      </w:r>
      <w:r w:rsidR="00284CD3">
        <w:t>As time passed</w:t>
      </w:r>
      <w:r w:rsidR="00D251D1">
        <w:t xml:space="preserve"> by, </w:t>
      </w:r>
      <w:r w:rsidR="00284CD3">
        <w:t>I attended T.C. Williams High School,</w:t>
      </w:r>
      <w:r w:rsidR="00D251D1">
        <w:t xml:space="preserve"> and</w:t>
      </w:r>
      <w:r w:rsidR="00284CD3">
        <w:t xml:space="preserve"> things were even tougher for me. Each morning by 6</w:t>
      </w:r>
      <w:r w:rsidR="006820C1">
        <w:t xml:space="preserve"> </w:t>
      </w:r>
      <w:r w:rsidR="00284CD3">
        <w:t>am</w:t>
      </w:r>
      <w:r w:rsidR="006820C1">
        <w:t>,</w:t>
      </w:r>
      <w:r w:rsidR="00284CD3">
        <w:t xml:space="preserve"> mom would be off </w:t>
      </w:r>
      <w:r w:rsidR="00D251D1">
        <w:t xml:space="preserve">to </w:t>
      </w:r>
      <w:r w:rsidR="00284CD3">
        <w:t>work at a local hospital. This meant that I would have to make sure that I got myself and two sisters ready for school, and out of the door for the school bus</w:t>
      </w:r>
      <w:r w:rsidR="006820C1">
        <w:t>,</w:t>
      </w:r>
      <w:r w:rsidR="00284CD3">
        <w:t xml:space="preserve"> by 8</w:t>
      </w:r>
      <w:r w:rsidR="00D251D1">
        <w:t xml:space="preserve"> </w:t>
      </w:r>
      <w:r w:rsidR="00284CD3">
        <w:t xml:space="preserve">am. It was a great deal of responsibility on my shoulders, at such a young age, but I had to do these things to keep my family together. I didn’t want Child Services to suspect anything, </w:t>
      </w:r>
      <w:r w:rsidR="00D714F1">
        <w:t xml:space="preserve">so I had </w:t>
      </w:r>
      <w:r w:rsidR="006820C1">
        <w:t>no other option.</w:t>
      </w:r>
      <w:r w:rsidR="00284CD3">
        <w:t xml:space="preserve"> I had to be sure that </w:t>
      </w:r>
      <w:r w:rsidR="00D714F1">
        <w:t xml:space="preserve">we </w:t>
      </w:r>
      <w:r w:rsidR="00284CD3" w:rsidRPr="00AA7FA1">
        <w:rPr>
          <w:noProof/>
        </w:rPr>
        <w:t>we</w:t>
      </w:r>
      <w:r w:rsidR="00D251D1" w:rsidRPr="00AA7FA1">
        <w:rPr>
          <w:noProof/>
        </w:rPr>
        <w:t>re</w:t>
      </w:r>
      <w:r w:rsidR="00284CD3" w:rsidRPr="00AA7FA1">
        <w:rPr>
          <w:noProof/>
        </w:rPr>
        <w:t xml:space="preserve"> not</w:t>
      </w:r>
      <w:r w:rsidR="00284CD3">
        <w:t xml:space="preserve"> late</w:t>
      </w:r>
      <w:r w:rsidR="00D714F1">
        <w:t>,</w:t>
      </w:r>
      <w:r w:rsidR="00284CD3">
        <w:t xml:space="preserve"> o</w:t>
      </w:r>
      <w:r w:rsidR="006820C1">
        <w:t>r miss school over the years, and to</w:t>
      </w:r>
      <w:r w:rsidR="00284CD3">
        <w:t xml:space="preserve"> keep my </w:t>
      </w:r>
      <w:r w:rsidR="00281771">
        <w:t>sister’s</w:t>
      </w:r>
      <w:r w:rsidR="00284CD3">
        <w:t xml:space="preserve"> safe</w:t>
      </w:r>
      <w:r w:rsidR="006820C1">
        <w:t>,</w:t>
      </w:r>
      <w:r w:rsidR="00284CD3">
        <w:t xml:space="preserve"> and fill in when my mother was inhibited. </w:t>
      </w:r>
    </w:p>
    <w:p w14:paraId="573E074B" w14:textId="6D5144DA" w:rsidR="00284CD3" w:rsidRDefault="00284CD3" w:rsidP="00284CD3">
      <w:r>
        <w:t xml:space="preserve">  I met my now husband when I was about 15 years old. He attended West Potomac High school, in Alexandria, VA (Fairfax County). My life turned around for the best when my mother’s job relocated to Reston VA. Things were looking up! </w:t>
      </w:r>
      <w:r w:rsidR="00AA7FA1">
        <w:rPr>
          <w:noProof/>
        </w:rPr>
        <w:t>A n</w:t>
      </w:r>
      <w:r w:rsidRPr="00AA7FA1">
        <w:rPr>
          <w:noProof/>
        </w:rPr>
        <w:t>ew</w:t>
      </w:r>
      <w:r>
        <w:t xml:space="preserve"> place to live, great neighborhood, slower pace of life, and by this time my mom had cleaned up her act and stopped drinking. Before relocating, I found out that I was pregnant. We expl</w:t>
      </w:r>
      <w:r w:rsidR="006820C1">
        <w:t xml:space="preserve">ored our </w:t>
      </w:r>
      <w:r w:rsidR="006820C1" w:rsidRPr="00AA7FA1">
        <w:rPr>
          <w:noProof/>
        </w:rPr>
        <w:t>options</w:t>
      </w:r>
      <w:r w:rsidR="006820C1">
        <w:t xml:space="preserve"> and decided</w:t>
      </w:r>
      <w:r>
        <w:t xml:space="preserve"> that even with ou</w:t>
      </w:r>
      <w:r w:rsidR="00D251D1">
        <w:t>r hardships up to this point; I</w:t>
      </w:r>
      <w:r>
        <w:t xml:space="preserve"> woul</w:t>
      </w:r>
      <w:r w:rsidR="006820C1">
        <w:t xml:space="preserve">d continue the pregnancy. I secured </w:t>
      </w:r>
      <w:r>
        <w:t xml:space="preserve">a job at Giant Food Store chain (which is where I </w:t>
      </w:r>
      <w:r w:rsidR="00D251D1">
        <w:t>am still employed after about 26</w:t>
      </w:r>
      <w:r w:rsidR="006820C1">
        <w:t xml:space="preserve"> years). By day, I worked hard to </w:t>
      </w:r>
      <w:r w:rsidR="002C6305">
        <w:t>graduate,</w:t>
      </w:r>
      <w:r w:rsidR="006820C1">
        <w:t xml:space="preserve"> </w:t>
      </w:r>
      <w:r>
        <w:t xml:space="preserve">at the Bryant Center which is an alternative school for teen </w:t>
      </w:r>
      <w:r w:rsidR="006820C1">
        <w:t>moms;</w:t>
      </w:r>
      <w:r>
        <w:t xml:space="preserve"> and worked part-time about 20</w:t>
      </w:r>
      <w:r w:rsidR="00D251D1">
        <w:t xml:space="preserve"> hours</w:t>
      </w:r>
      <w:r>
        <w:t xml:space="preserve"> per week during the night. My husband and I would switch shifts, and my mom also helped with daycare at night. While on maternity</w:t>
      </w:r>
      <w:r w:rsidR="00D251D1">
        <w:t xml:space="preserve"> leave,</w:t>
      </w:r>
      <w:r>
        <w:t xml:space="preserve"> I continued vigorously to stay on tasks with my assignments. Ultimately</w:t>
      </w:r>
      <w:r w:rsidR="00D251D1">
        <w:t>,</w:t>
      </w:r>
      <w:r>
        <w:t xml:space="preserve"> I returned to </w:t>
      </w:r>
      <w:r w:rsidRPr="00AA7FA1">
        <w:rPr>
          <w:noProof/>
        </w:rPr>
        <w:t>school</w:t>
      </w:r>
      <w:r>
        <w:t xml:space="preserve"> and earned my diplo</w:t>
      </w:r>
      <w:r w:rsidR="00D251D1">
        <w:t>ma from South Lakes High School in Reston, VA.</w:t>
      </w:r>
    </w:p>
    <w:p w14:paraId="01AAAAB5" w14:textId="14E5B87D" w:rsidR="00284CD3" w:rsidRDefault="00D251D1" w:rsidP="00284CD3">
      <w:r>
        <w:t xml:space="preserve">  My husband and I are both graduates, and by age 19,</w:t>
      </w:r>
      <w:r w:rsidR="00284CD3">
        <w:t xml:space="preserve"> we were the proud </w:t>
      </w:r>
      <w:r w:rsidR="00C460B3">
        <w:t>parents,</w:t>
      </w:r>
      <w:r w:rsidR="00284CD3">
        <w:t xml:space="preserve"> raising two boys, and one girl, (a child from Rodney’s previous relationship). I had always wanted more for </w:t>
      </w:r>
      <w:r>
        <w:t>my children, so w</w:t>
      </w:r>
      <w:r w:rsidR="00284CD3">
        <w:t xml:space="preserve">e </w:t>
      </w:r>
      <w:r>
        <w:t xml:space="preserve">both </w:t>
      </w:r>
      <w:r w:rsidR="00284CD3">
        <w:t>vowed to stay together and raise our children</w:t>
      </w:r>
      <w:r w:rsidR="002C6305">
        <w:t>;</w:t>
      </w:r>
      <w:r w:rsidR="00284CD3">
        <w:t xml:space="preserve"> in a </w:t>
      </w:r>
      <w:r w:rsidR="00281771">
        <w:t>two-parent</w:t>
      </w:r>
      <w:r w:rsidR="00284CD3">
        <w:t xml:space="preserve"> home. Graduating from high school was a challenge because I was a teen mom at that time. I didn’t want to be the stereotype of a teen mom, not graduated and relying on financial assistance to raise her children. No, I wanted better; I </w:t>
      </w:r>
      <w:r w:rsidR="00284CD3">
        <w:lastRenderedPageBreak/>
        <w:t>worked hard to graduate and</w:t>
      </w:r>
      <w:r>
        <w:t xml:space="preserve"> continued onto to college,</w:t>
      </w:r>
      <w:r w:rsidR="00284CD3">
        <w:t xml:space="preserve"> to further my education for a better future for our children. </w:t>
      </w:r>
    </w:p>
    <w:p w14:paraId="0B6388CC" w14:textId="74AF194B" w:rsidR="00284CD3" w:rsidRDefault="00284CD3" w:rsidP="00284CD3">
      <w:r>
        <w:t xml:space="preserve">  While in college, my husband and I were notified of a family crisis and </w:t>
      </w:r>
      <w:r w:rsidRPr="00AA7FA1">
        <w:rPr>
          <w:noProof/>
        </w:rPr>
        <w:t>were</w:t>
      </w:r>
      <w:r>
        <w:t xml:space="preserve"> told that we would have to step </w:t>
      </w:r>
      <w:r w:rsidRPr="00AA7FA1">
        <w:rPr>
          <w:noProof/>
        </w:rPr>
        <w:t>in</w:t>
      </w:r>
      <w:r>
        <w:t xml:space="preserve"> and adopt my sister’s two children (a niece and tw</w:t>
      </w:r>
      <w:r w:rsidR="002C6305">
        <w:t>o nephews). If we declined, the children</w:t>
      </w:r>
      <w:r>
        <w:t xml:space="preserve"> would be split up and adopted by two separate families</w:t>
      </w:r>
      <w:r w:rsidR="002C6305">
        <w:t>;</w:t>
      </w:r>
      <w:r>
        <w:t xml:space="preserve"> that </w:t>
      </w:r>
      <w:r w:rsidRPr="00F663E1">
        <w:rPr>
          <w:noProof/>
        </w:rPr>
        <w:t>w</w:t>
      </w:r>
      <w:r w:rsidR="00F663E1">
        <w:rPr>
          <w:noProof/>
        </w:rPr>
        <w:t>as</w:t>
      </w:r>
      <w:r>
        <w:t xml:space="preserve"> already approved as</w:t>
      </w:r>
      <w:r w:rsidR="00AA7FA1">
        <w:t xml:space="preserve"> an</w:t>
      </w:r>
      <w:r>
        <w:t xml:space="preserve"> </w:t>
      </w:r>
      <w:r w:rsidRPr="00AA7FA1">
        <w:rPr>
          <w:noProof/>
        </w:rPr>
        <w:t>adoptive</w:t>
      </w:r>
      <w:r>
        <w:t xml:space="preserve"> parent. At this </w:t>
      </w:r>
      <w:r w:rsidR="00281771">
        <w:t>time,</w:t>
      </w:r>
      <w:r>
        <w:t xml:space="preserve"> her </w:t>
      </w:r>
      <w:r w:rsidR="002C6305">
        <w:t xml:space="preserve">children were about </w:t>
      </w:r>
      <w:r w:rsidR="00C460B3">
        <w:t>6</w:t>
      </w:r>
      <w:r w:rsidR="002C6305">
        <w:t xml:space="preserve"> months,</w:t>
      </w:r>
      <w:r>
        <w:t xml:space="preserve"> 4 years old, and five years </w:t>
      </w:r>
      <w:r w:rsidR="00D251D1">
        <w:t>old. Our three children that we were</w:t>
      </w:r>
      <w:r>
        <w:t xml:space="preserve"> </w:t>
      </w:r>
      <w:r w:rsidRPr="00F663E1">
        <w:rPr>
          <w:noProof/>
        </w:rPr>
        <w:t>rais</w:t>
      </w:r>
      <w:r w:rsidR="00F663E1">
        <w:rPr>
          <w:noProof/>
        </w:rPr>
        <w:t>ed</w:t>
      </w:r>
      <w:r>
        <w:t xml:space="preserve"> in our household </w:t>
      </w:r>
      <w:r w:rsidR="00D251D1">
        <w:t xml:space="preserve">at that time </w:t>
      </w:r>
      <w:r>
        <w:t>were just</w:t>
      </w:r>
      <w:r w:rsidR="00D251D1">
        <w:t xml:space="preserve"> 5, 7, and 8 years old. Remember,</w:t>
      </w:r>
      <w:r>
        <w:t xml:space="preserve"> I was already juggling parenting three children, attending school, and</w:t>
      </w:r>
      <w:r w:rsidR="002C6305">
        <w:t xml:space="preserve"> working at the</w:t>
      </w:r>
      <w:r>
        <w:t xml:space="preserve"> Giant Food Store chain. The adoption agency advised me that I would have to quit going to school </w:t>
      </w:r>
      <w:proofErr w:type="gramStart"/>
      <w:r>
        <w:t>in order to</w:t>
      </w:r>
      <w:proofErr w:type="gramEnd"/>
      <w:r>
        <w:t xml:space="preserve"> have time to focus on raising the sibling group. They </w:t>
      </w:r>
      <w:r w:rsidR="002C6305">
        <w:t xml:space="preserve">also </w:t>
      </w:r>
      <w:r>
        <w:t xml:space="preserve">advised me that I wouldn’t be considered as a qualifying </w:t>
      </w:r>
      <w:r w:rsidRPr="00F663E1">
        <w:rPr>
          <w:noProof/>
        </w:rPr>
        <w:t>ad</w:t>
      </w:r>
      <w:r w:rsidR="00F663E1">
        <w:rPr>
          <w:noProof/>
        </w:rPr>
        <w:t>a</w:t>
      </w:r>
      <w:r w:rsidRPr="00F663E1">
        <w:rPr>
          <w:noProof/>
        </w:rPr>
        <w:t>ptive</w:t>
      </w:r>
      <w:r>
        <w:t xml:space="preserve"> </w:t>
      </w:r>
      <w:r w:rsidR="00D251D1">
        <w:t>candidate</w:t>
      </w:r>
      <w:r>
        <w:t xml:space="preserve"> otherwise. Initially, we were approved as foster parents (for four years). We had a rigorous adoption process, lots of</w:t>
      </w:r>
      <w:r w:rsidR="00D251D1">
        <w:t xml:space="preserve"> prying, parenting classes, </w:t>
      </w:r>
      <w:r w:rsidR="002C6305">
        <w:t>therapy,</w:t>
      </w:r>
      <w:r w:rsidR="005F24C9">
        <w:t xml:space="preserve"> </w:t>
      </w:r>
      <w:r w:rsidR="00D251D1">
        <w:t>etc. We</w:t>
      </w:r>
      <w:r>
        <w:t xml:space="preserve"> jumped through many hoops, and finally four years later the adoption was finalized</w:t>
      </w:r>
      <w:r w:rsidR="00D251D1">
        <w:t xml:space="preserve"> (</w:t>
      </w:r>
      <w:r>
        <w:t>it took longer than average adoption processes because they wanted to make sure that we would be able to handl</w:t>
      </w:r>
      <w:r w:rsidR="002C6305">
        <w:t>e it all). Combined with our birth</w:t>
      </w:r>
      <w:r>
        <w:t xml:space="preserve"> kids; it totaled 6 children that we</w:t>
      </w:r>
      <w:r w:rsidR="00D251D1">
        <w:t xml:space="preserve"> were raising at the age of about</w:t>
      </w:r>
      <w:r>
        <w:t xml:space="preserve"> 25 years old for me, and 27 years old for my husband. Although, Reston had become so developed, and a very expensive county to raise our family in; legally, we had </w:t>
      </w:r>
      <w:r w:rsidR="00281771">
        <w:t>lived</w:t>
      </w:r>
      <w:r>
        <w:t xml:space="preserve"> in Fairfax County until the adoption was finalized. When the adoption was </w:t>
      </w:r>
      <w:proofErr w:type="gramStart"/>
      <w:r>
        <w:t>finalized</w:t>
      </w:r>
      <w:proofErr w:type="gramEnd"/>
      <w:r>
        <w:t xml:space="preserve"> we purchased a </w:t>
      </w:r>
      <w:r w:rsidR="00281771">
        <w:t>single-family</w:t>
      </w:r>
      <w:r>
        <w:t xml:space="preserve"> home with a huge </w:t>
      </w:r>
      <w:r w:rsidRPr="00AA7FA1">
        <w:rPr>
          <w:noProof/>
        </w:rPr>
        <w:t>backyard</w:t>
      </w:r>
      <w:r>
        <w:t xml:space="preserve"> and lots more space for everyone. Economically it was great, but it was a culture shock for the kids. Looking back, we know that we made </w:t>
      </w:r>
      <w:r w:rsidR="00D251D1">
        <w:t>the best decision.</w:t>
      </w:r>
      <w:r>
        <w:t xml:space="preserve"> </w:t>
      </w:r>
    </w:p>
    <w:p w14:paraId="04839F94" w14:textId="41DE67A8" w:rsidR="00284CD3" w:rsidRDefault="00284CD3" w:rsidP="00284CD3">
      <w:r>
        <w:t xml:space="preserve">Today, five of our six children have </w:t>
      </w:r>
      <w:r w:rsidR="00C460B3">
        <w:t>graduated:</w:t>
      </w:r>
      <w:r>
        <w:t xml:space="preserve"> some in college, most </w:t>
      </w:r>
      <w:r w:rsidRPr="00F663E1">
        <w:rPr>
          <w:noProof/>
        </w:rPr>
        <w:t>work</w:t>
      </w:r>
      <w:r>
        <w:t xml:space="preserve">. The youngest which was 4 months old at the time, is now </w:t>
      </w:r>
      <w:r w:rsidR="00C460B3">
        <w:t>19</w:t>
      </w:r>
      <w:r w:rsidR="002C6305">
        <w:t xml:space="preserve">, and </w:t>
      </w:r>
      <w:r w:rsidR="00C460B3">
        <w:t xml:space="preserve">graduated high school in 2021. </w:t>
      </w:r>
      <w:r w:rsidR="002C6305">
        <w:t xml:space="preserve">It has always been important </w:t>
      </w:r>
      <w:r w:rsidR="00AA7FA1">
        <w:rPr>
          <w:noProof/>
        </w:rPr>
        <w:t>to</w:t>
      </w:r>
      <w:r w:rsidR="002C6305">
        <w:t xml:space="preserve"> me that</w:t>
      </w:r>
      <w:r>
        <w:t xml:space="preserve"> the kids graduate, and along the way, I reminded them </w:t>
      </w:r>
      <w:r w:rsidR="005F24C9">
        <w:t xml:space="preserve">of my hard path of graduation. Always expressing to them, </w:t>
      </w:r>
      <w:r>
        <w:t>that they had NO excuses for failure ot</w:t>
      </w:r>
      <w:r w:rsidR="002C6305">
        <w:t>her than that they didn’t try! We</w:t>
      </w:r>
      <w:r>
        <w:t xml:space="preserve"> gave them the tools to succeed, and </w:t>
      </w:r>
      <w:proofErr w:type="gramStart"/>
      <w:r>
        <w:t>a</w:t>
      </w:r>
      <w:r w:rsidR="005F24C9">
        <w:t>ll of</w:t>
      </w:r>
      <w:proofErr w:type="gramEnd"/>
      <w:r w:rsidR="005F24C9">
        <w:t xml:space="preserve"> the support they needed! We</w:t>
      </w:r>
      <w:r>
        <w:t xml:space="preserve"> constantly shared with them what my path to graduation looked like! I expected more from them, especially because I was able to </w:t>
      </w:r>
      <w:r w:rsidR="002C6305">
        <w:t>reach my goal of graduation as an</w:t>
      </w:r>
      <w:r>
        <w:t xml:space="preserve"> </w:t>
      </w:r>
      <w:r w:rsidRPr="00AA7FA1">
        <w:rPr>
          <w:noProof/>
        </w:rPr>
        <w:t>at</w:t>
      </w:r>
      <w:r w:rsidR="00AA7FA1">
        <w:rPr>
          <w:noProof/>
        </w:rPr>
        <w:t>-</w:t>
      </w:r>
      <w:r w:rsidRPr="00AA7FA1">
        <w:rPr>
          <w:noProof/>
        </w:rPr>
        <w:t>risk</w:t>
      </w:r>
      <w:r>
        <w:t xml:space="preserve"> teen mom, growing up in a bad environment, in a single parent home, helping to raise two siblings, working at 15 years old, and going to school, and still graduate: all at the same time. I pride myself on the accomplishments that I have made in my life </w:t>
      </w:r>
      <w:proofErr w:type="gramStart"/>
      <w:r>
        <w:t>in order to</w:t>
      </w:r>
      <w:proofErr w:type="gramEnd"/>
      <w:r>
        <w:t xml:space="preserve"> make a better future for my children, and family. </w:t>
      </w:r>
    </w:p>
    <w:p w14:paraId="488DB457" w14:textId="17141778" w:rsidR="0024108B" w:rsidRDefault="00284CD3" w:rsidP="00284CD3">
      <w:r>
        <w:t xml:space="preserve">  This road has not always</w:t>
      </w:r>
      <w:r w:rsidR="006C086E">
        <w:t xml:space="preserve"> been easy, and I have sacrificed</w:t>
      </w:r>
      <w:r>
        <w:t xml:space="preserve"> a </w:t>
      </w:r>
      <w:r w:rsidRPr="00AA7FA1">
        <w:rPr>
          <w:noProof/>
        </w:rPr>
        <w:t>lot</w:t>
      </w:r>
      <w:r w:rsidR="00AA7FA1">
        <w:rPr>
          <w:noProof/>
        </w:rPr>
        <w:t>,</w:t>
      </w:r>
      <w:r w:rsidRPr="00AA7FA1">
        <w:rPr>
          <w:noProof/>
        </w:rPr>
        <w:t xml:space="preserve"> but</w:t>
      </w:r>
      <w:r>
        <w:t xml:space="preserve"> it was all worth it. I beat the odds against me. </w:t>
      </w:r>
      <w:r w:rsidR="00D714F1">
        <w:t>One thing that can admit is that I always tried my best, made mistakes along the way; but I never gave up!</w:t>
      </w:r>
      <w:r w:rsidR="005F24C9">
        <w:t xml:space="preserve"> </w:t>
      </w:r>
      <w:r>
        <w:t>My children are healthy productive citizens of soci</w:t>
      </w:r>
      <w:r w:rsidR="00D251D1">
        <w:t>ety, and I can say that I had a</w:t>
      </w:r>
      <w:r>
        <w:t xml:space="preserve"> </w:t>
      </w:r>
      <w:r w:rsidR="00D251D1">
        <w:t xml:space="preserve">direct </w:t>
      </w:r>
      <w:r>
        <w:t>influence in</w:t>
      </w:r>
      <w:r w:rsidR="00D251D1">
        <w:t xml:space="preserve"> molding each one of them</w:t>
      </w:r>
      <w:proofErr w:type="gramStart"/>
      <w:r w:rsidR="00D251D1">
        <w:t xml:space="preserve">!  </w:t>
      </w:r>
      <w:proofErr w:type="gramEnd"/>
      <w:r w:rsidR="00D251D1">
        <w:t>E</w:t>
      </w:r>
      <w:r>
        <w:t>ventually</w:t>
      </w:r>
      <w:r w:rsidR="00D251D1">
        <w:t xml:space="preserve">, I was </w:t>
      </w:r>
      <w:r w:rsidR="00D251D1" w:rsidRPr="00AA7FA1">
        <w:rPr>
          <w:noProof/>
        </w:rPr>
        <w:t>able</w:t>
      </w:r>
      <w:r w:rsidR="00AA7FA1" w:rsidRPr="00AA7FA1">
        <w:rPr>
          <w:noProof/>
        </w:rPr>
        <w:t xml:space="preserve"> to</w:t>
      </w:r>
      <w:r>
        <w:t xml:space="preserve"> </w:t>
      </w:r>
      <w:proofErr w:type="gramStart"/>
      <w:r>
        <w:t>return b</w:t>
      </w:r>
      <w:r w:rsidR="00D251D1">
        <w:t>ack</w:t>
      </w:r>
      <w:proofErr w:type="gramEnd"/>
      <w:r w:rsidR="00D251D1">
        <w:t xml:space="preserve"> to college once the kids were older;</w:t>
      </w:r>
      <w:r>
        <w:t xml:space="preserve"> but three years ago, I</w:t>
      </w:r>
      <w:r w:rsidR="002C6305">
        <w:t xml:space="preserve"> was diagnosed with Stage 3</w:t>
      </w:r>
      <w:r w:rsidR="00D251D1">
        <w:t xml:space="preserve"> Breast Cancer. O</w:t>
      </w:r>
      <w:r>
        <w:t xml:space="preserve">nce </w:t>
      </w:r>
      <w:r w:rsidR="00281771">
        <w:t>again,</w:t>
      </w:r>
      <w:r>
        <w:t xml:space="preserve"> I had to put my degree on hold. At least for now</w:t>
      </w:r>
      <w:r w:rsidR="00AA7FA1">
        <w:rPr>
          <w:noProof/>
        </w:rPr>
        <w:t>..</w:t>
      </w:r>
      <w:r w:rsidR="003E26DB" w:rsidRPr="00AA7FA1">
        <w:rPr>
          <w:noProof/>
        </w:rPr>
        <w:t>.</w:t>
      </w:r>
      <w:r w:rsidR="003E26DB">
        <w:t xml:space="preserve"> No</w:t>
      </w:r>
      <w:r>
        <w:t xml:space="preserve"> more school </w:t>
      </w:r>
      <w:proofErr w:type="gramStart"/>
      <w:r>
        <w:t>at this time</w:t>
      </w:r>
      <w:proofErr w:type="gramEnd"/>
      <w:r>
        <w:t xml:space="preserve">. I have been presented with a bigger purpose in life. My attention has </w:t>
      </w:r>
      <w:r w:rsidR="00D251D1">
        <w:t>now b</w:t>
      </w:r>
      <w:r>
        <w:t>een concentrated in another direction</w:t>
      </w:r>
      <w:proofErr w:type="gramStart"/>
      <w:r>
        <w:t xml:space="preserve">.  </w:t>
      </w:r>
      <w:proofErr w:type="gramEnd"/>
      <w:r>
        <w:t xml:space="preserve">That direction is to help mold and positively influence delicate impressionable </w:t>
      </w:r>
      <w:r w:rsidRPr="00AA7FA1">
        <w:rPr>
          <w:noProof/>
        </w:rPr>
        <w:t>youth</w:t>
      </w:r>
      <w:r w:rsidR="00D714F1">
        <w:t xml:space="preserve"> and communities</w:t>
      </w:r>
      <w:r>
        <w:t>. My life is fulfilled with m</w:t>
      </w:r>
      <w:r w:rsidR="00D251D1">
        <w:t xml:space="preserve">y role as </w:t>
      </w:r>
      <w:r w:rsidR="00D714F1">
        <w:t xml:space="preserve">the </w:t>
      </w:r>
      <w:r w:rsidR="00D251D1">
        <w:t xml:space="preserve">Founder of I’M JUST ME MOVEMENT, </w:t>
      </w:r>
      <w:r>
        <w:t>and</w:t>
      </w:r>
      <w:r w:rsidR="00D714F1">
        <w:t xml:space="preserve"> inspiring not only the minds of young </w:t>
      </w:r>
      <w:r w:rsidR="00D714F1" w:rsidRPr="00AA7FA1">
        <w:rPr>
          <w:noProof/>
        </w:rPr>
        <w:t>people</w:t>
      </w:r>
      <w:r w:rsidR="00D714F1">
        <w:t xml:space="preserve"> b</w:t>
      </w:r>
      <w:r w:rsidR="005F24C9">
        <w:t xml:space="preserve">ut </w:t>
      </w:r>
      <w:proofErr w:type="gramStart"/>
      <w:r w:rsidR="005F24C9">
        <w:t>people as a whole</w:t>
      </w:r>
      <w:proofErr w:type="gramEnd"/>
      <w:r w:rsidR="005F24C9">
        <w:t>. My</w:t>
      </w:r>
      <w:r>
        <w:t xml:space="preserve"> </w:t>
      </w:r>
      <w:r w:rsidR="005F24C9">
        <w:t>pas</w:t>
      </w:r>
      <w:r w:rsidR="004102FF">
        <w:t>sion is encouraging, and</w:t>
      </w:r>
      <w:r w:rsidR="00AA7FA1">
        <w:t xml:space="preserve"> to</w:t>
      </w:r>
      <w:r w:rsidR="004102FF">
        <w:t xml:space="preserve"> </w:t>
      </w:r>
      <w:r w:rsidR="00AA7FA1">
        <w:rPr>
          <w:noProof/>
        </w:rPr>
        <w:t>reach</w:t>
      </w:r>
      <w:r w:rsidR="004102FF">
        <w:t xml:space="preserve"> others, through the </w:t>
      </w:r>
      <w:r w:rsidR="00D251D1">
        <w:t>mission of</w:t>
      </w:r>
      <w:r w:rsidR="00C460B3">
        <w:t xml:space="preserve"> I’m Just Me Movement</w:t>
      </w:r>
      <w:r w:rsidR="00D251D1">
        <w:t xml:space="preserve"> </w:t>
      </w:r>
      <w:r w:rsidR="005F24C9">
        <w:t>organization</w:t>
      </w:r>
      <w:r w:rsidR="004102FF">
        <w:t>.</w:t>
      </w:r>
    </w:p>
    <w:sectPr w:rsidR="0024108B" w:rsidSect="0038254A">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EwsrS0MDcxMLA0MzdU0lEKTi0uzszPAykwrgUA+73rfywAAAA="/>
  </w:docVars>
  <w:rsids>
    <w:rsidRoot w:val="00284CD3"/>
    <w:rsid w:val="00072A76"/>
    <w:rsid w:val="00281771"/>
    <w:rsid w:val="00284CD3"/>
    <w:rsid w:val="002C6305"/>
    <w:rsid w:val="00330B88"/>
    <w:rsid w:val="0038254A"/>
    <w:rsid w:val="003E26DB"/>
    <w:rsid w:val="004102FF"/>
    <w:rsid w:val="005063F5"/>
    <w:rsid w:val="00515D23"/>
    <w:rsid w:val="005F24C9"/>
    <w:rsid w:val="006820C1"/>
    <w:rsid w:val="006C086E"/>
    <w:rsid w:val="006D33A4"/>
    <w:rsid w:val="00AA7FA1"/>
    <w:rsid w:val="00B31803"/>
    <w:rsid w:val="00C15B8B"/>
    <w:rsid w:val="00C460B3"/>
    <w:rsid w:val="00D251D1"/>
    <w:rsid w:val="00D714F1"/>
    <w:rsid w:val="00E86565"/>
    <w:rsid w:val="00F66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8C9D7"/>
  <w15:chartTrackingRefBased/>
  <w15:docId w15:val="{AF49DC89-563B-404A-9C4C-025F868C2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4C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C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64578-46F6-4636-91D4-6EF839010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013</Words>
  <Characters>57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tevens-culbreath</dc:creator>
  <cp:keywords/>
  <dc:description/>
  <cp:lastModifiedBy>Tina Stevens</cp:lastModifiedBy>
  <cp:revision>2</cp:revision>
  <cp:lastPrinted>2017-06-14T18:29:00Z</cp:lastPrinted>
  <dcterms:created xsi:type="dcterms:W3CDTF">2021-11-11T01:49:00Z</dcterms:created>
  <dcterms:modified xsi:type="dcterms:W3CDTF">2021-11-11T01:49:00Z</dcterms:modified>
</cp:coreProperties>
</file>